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92CDC" w14:textId="0211F8D9" w:rsidR="00E847EA" w:rsidRDefault="00E847EA" w:rsidP="00E847EA">
      <w:pPr>
        <w:spacing w:before="240"/>
        <w:ind w:left="14"/>
        <w:jc w:val="center"/>
        <w:rPr>
          <w:rFonts w:ascii="Arial"/>
          <w:b/>
          <w:sz w:val="28"/>
          <w:szCs w:val="28"/>
        </w:rPr>
      </w:pPr>
      <w:r w:rsidRPr="004F1743">
        <w:rPr>
          <w:rFonts w:ascii="Arial"/>
          <w:b/>
          <w:sz w:val="28"/>
          <w:szCs w:val="28"/>
        </w:rPr>
        <w:t>Homeless Veterans</w:t>
      </w:r>
      <w:r w:rsidRPr="004F1743">
        <w:rPr>
          <w:rFonts w:ascii="Arial"/>
          <w:b/>
          <w:sz w:val="28"/>
          <w:szCs w:val="28"/>
        </w:rPr>
        <w:t>’</w:t>
      </w:r>
      <w:r w:rsidRPr="004F1743">
        <w:rPr>
          <w:rFonts w:ascii="Arial"/>
          <w:b/>
          <w:sz w:val="28"/>
          <w:szCs w:val="28"/>
        </w:rPr>
        <w:t xml:space="preserve"> Reintegration Program (HV</w:t>
      </w:r>
      <w:r w:rsidR="003D0B83">
        <w:rPr>
          <w:rFonts w:ascii="Arial"/>
          <w:b/>
          <w:sz w:val="28"/>
          <w:szCs w:val="28"/>
        </w:rPr>
        <w:t>R</w:t>
      </w:r>
      <w:r w:rsidRPr="004F1743">
        <w:rPr>
          <w:rFonts w:ascii="Arial"/>
          <w:b/>
          <w:sz w:val="28"/>
          <w:szCs w:val="28"/>
        </w:rPr>
        <w:t xml:space="preserve">P) </w:t>
      </w:r>
      <w:r>
        <w:rPr>
          <w:rFonts w:ascii="Arial"/>
          <w:b/>
          <w:sz w:val="28"/>
          <w:szCs w:val="28"/>
        </w:rPr>
        <w:br/>
      </w:r>
      <w:r w:rsidRPr="004F1743">
        <w:rPr>
          <w:rFonts w:ascii="Arial"/>
          <w:b/>
          <w:sz w:val="28"/>
          <w:szCs w:val="28"/>
        </w:rPr>
        <w:t>Participant Grievance Policy</w:t>
      </w:r>
      <w:r>
        <w:rPr>
          <w:rFonts w:ascii="Arial"/>
          <w:b/>
          <w:sz w:val="28"/>
          <w:szCs w:val="28"/>
        </w:rPr>
        <w:t xml:space="preserve"> </w:t>
      </w:r>
    </w:p>
    <w:p w14:paraId="3F6AE4EA" w14:textId="01F4A508" w:rsidR="00E847EA" w:rsidRDefault="00E847EA" w:rsidP="00E847EA">
      <w:pPr>
        <w:pStyle w:val="Formtext"/>
        <w:spacing w:before="360" w:after="240"/>
      </w:pPr>
      <w:r>
        <w:t xml:space="preserve">It is the mission of </w:t>
      </w:r>
      <w:sdt>
        <w:sdtPr>
          <w:rPr>
            <w:rStyle w:val="Answers3"/>
          </w:rPr>
          <w:alias w:val="[insert organization name]"/>
          <w:tag w:val="[insert organization name]"/>
          <w:id w:val="1001934562"/>
          <w:placeholder>
            <w:docPart w:val="D4DB2CA1CBFC46D2A789841321B9CB66"/>
          </w:placeholder>
          <w:showingPlcHdr/>
          <w15:color w:val="000000"/>
        </w:sdtPr>
        <w:sdtEndPr>
          <w:rPr>
            <w:rStyle w:val="Answers3"/>
          </w:rPr>
        </w:sdtEndPr>
        <w:sdtContent>
          <w:r w:rsidR="00ED37FB" w:rsidRPr="00ED37FB">
            <w:rPr>
              <w:rStyle w:val="Answers3"/>
            </w:rPr>
            <w:t xml:space="preserve">Click here to enter </w:t>
          </w:r>
          <w:r w:rsidR="00ED37FB" w:rsidRPr="00ED37FB">
            <w:rPr>
              <w:rStyle w:val="Answers3"/>
            </w:rPr>
            <w:t>organization name</w:t>
          </w:r>
          <w:r w:rsidR="00ED37FB" w:rsidRPr="00ED37FB">
            <w:rPr>
              <w:rStyle w:val="Answers3"/>
            </w:rPr>
            <w:t>.</w:t>
          </w:r>
        </w:sdtContent>
      </w:sdt>
      <w:r>
        <w:t xml:space="preserve"> to serve all participants and customers with excellence and care. If a participant believes that he/she has not been properly served, that participant may submit a compliant. Every attempt will be made to resolve complaints promptly. All complaints will be addressed within</w:t>
      </w:r>
      <w:r w:rsidRPr="004A115C">
        <w:t xml:space="preserve"> </w:t>
      </w:r>
      <w:sdt>
        <w:sdtPr>
          <w:alias w:val="number of business days"/>
          <w:tag w:val="number of business days"/>
          <w:id w:val="-1120444633"/>
          <w:placeholder>
            <w:docPart w:val="CF36D865C5E94207B177CBE8089E30EB"/>
          </w:placeholder>
          <w:showingPlcHdr/>
        </w:sdtPr>
        <w:sdtContent>
          <w:r w:rsidR="00F23A6F" w:rsidRPr="00F23A6F">
            <w:rPr>
              <w:rStyle w:val="Answers3"/>
              <w:rFonts w:eastAsiaTheme="minorHAnsi"/>
            </w:rPr>
            <w:t xml:space="preserve">Click </w:t>
          </w:r>
          <w:r w:rsidR="00CD682D">
            <w:rPr>
              <w:rStyle w:val="Answers3"/>
              <w:rFonts w:eastAsiaTheme="minorHAnsi"/>
            </w:rPr>
            <w:t>h</w:t>
          </w:r>
          <w:r w:rsidR="00F23A6F" w:rsidRPr="00F23A6F">
            <w:rPr>
              <w:rStyle w:val="Answers3"/>
              <w:rFonts w:eastAsiaTheme="minorHAnsi"/>
            </w:rPr>
            <w:t xml:space="preserve">ere to enter </w:t>
          </w:r>
          <w:r w:rsidR="00F23A6F">
            <w:rPr>
              <w:rStyle w:val="Answers3"/>
              <w:rFonts w:eastAsiaTheme="minorHAnsi"/>
            </w:rPr>
            <w:t>number of business days</w:t>
          </w:r>
          <w:r w:rsidR="00F23A6F" w:rsidRPr="00F23A6F">
            <w:rPr>
              <w:rStyle w:val="Answers3"/>
              <w:rFonts w:eastAsiaTheme="minorHAnsi"/>
            </w:rPr>
            <w:t>.</w:t>
          </w:r>
        </w:sdtContent>
      </w:sdt>
      <w:r w:rsidRPr="004A115C">
        <w:t xml:space="preserve"> b</w:t>
      </w:r>
      <w:r>
        <w:t xml:space="preserve">usiness days of receipt by </w:t>
      </w:r>
      <w:sdt>
        <w:sdtPr>
          <w:alias w:val="organization name2"/>
          <w:tag w:val="organization name2"/>
          <w:id w:val="-166873366"/>
          <w:placeholder>
            <w:docPart w:val="735687E5E978444E986EF7BBAA71BB3A"/>
          </w:placeholder>
          <w:showingPlcHdr/>
        </w:sdtPr>
        <w:sdtContent>
          <w:r w:rsidR="00CD682D" w:rsidRPr="00CD682D">
            <w:rPr>
              <w:rStyle w:val="Answers3"/>
              <w:rFonts w:eastAsiaTheme="minorHAnsi"/>
            </w:rPr>
            <w:t xml:space="preserve">Click here to enter </w:t>
          </w:r>
          <w:r w:rsidR="00CD682D">
            <w:rPr>
              <w:rStyle w:val="Answers3"/>
              <w:rFonts w:eastAsiaTheme="minorHAnsi"/>
            </w:rPr>
            <w:t>organization name</w:t>
          </w:r>
          <w:r w:rsidR="00CD682D" w:rsidRPr="00CD682D">
            <w:rPr>
              <w:rStyle w:val="Answers3"/>
              <w:rFonts w:eastAsiaTheme="minorHAnsi"/>
            </w:rPr>
            <w:t>.</w:t>
          </w:r>
        </w:sdtContent>
      </w:sdt>
      <w:r>
        <w:t xml:space="preserve">. Filing a complaint will not result in retaliation or barrier to services for the complainant. </w:t>
      </w:r>
    </w:p>
    <w:p w14:paraId="02DCBB8E" w14:textId="77777777" w:rsidR="00E847EA" w:rsidRDefault="00E847EA" w:rsidP="00E847EA">
      <w:pPr>
        <w:pStyle w:val="Formtext"/>
      </w:pPr>
      <w:r>
        <w:t>Process for filing a grievance:</w:t>
      </w:r>
    </w:p>
    <w:p w14:paraId="6913E231" w14:textId="4F725BD2" w:rsidR="00E847EA" w:rsidRDefault="00E847EA" w:rsidP="00E847EA">
      <w:pPr>
        <w:pStyle w:val="Formtext"/>
        <w:numPr>
          <w:ilvl w:val="0"/>
          <w:numId w:val="5"/>
        </w:numPr>
        <w:spacing w:after="120"/>
      </w:pPr>
      <w:r>
        <w:t xml:space="preserve">All complaints must be submitted in writing to </w:t>
      </w:r>
      <w:sdt>
        <w:sdtPr>
          <w:alias w:val="name and title"/>
          <w:tag w:val="nameand title"/>
          <w:id w:val="601920968"/>
          <w:placeholder>
            <w:docPart w:val="AF25095BD47240A5834522E7F2217A46"/>
          </w:placeholder>
          <w:showingPlcHdr/>
        </w:sdtPr>
        <w:sdtContent>
          <w:r w:rsidR="00D53FE6" w:rsidRPr="00D53FE6">
            <w:rPr>
              <w:rStyle w:val="Answers3"/>
              <w:rFonts w:eastAsiaTheme="minorHAnsi"/>
            </w:rPr>
            <w:t xml:space="preserve">Click here to enter </w:t>
          </w:r>
          <w:r w:rsidR="00D53FE6">
            <w:rPr>
              <w:rStyle w:val="Answers3"/>
              <w:rFonts w:eastAsiaTheme="minorHAnsi"/>
            </w:rPr>
            <w:t>the name and title (</w:t>
          </w:r>
          <w:r w:rsidR="008E1F98">
            <w:rPr>
              <w:rStyle w:val="Answers3"/>
              <w:rFonts w:eastAsiaTheme="minorHAnsi"/>
            </w:rPr>
            <w:t>e.g., Jane Doe, Director of HR)</w:t>
          </w:r>
          <w:r w:rsidR="00D53FE6" w:rsidRPr="00D53FE6">
            <w:rPr>
              <w:rStyle w:val="Answers3"/>
              <w:rFonts w:eastAsiaTheme="minorHAnsi"/>
            </w:rPr>
            <w:t>.</w:t>
          </w:r>
        </w:sdtContent>
      </w:sdt>
      <w:r>
        <w:t>. Please include a working phone number and/or email address for prompt response.</w:t>
      </w:r>
    </w:p>
    <w:p w14:paraId="3AD96711" w14:textId="7A03315D" w:rsidR="00E847EA" w:rsidRDefault="00E847EA" w:rsidP="00E847EA">
      <w:pPr>
        <w:pStyle w:val="Formtext"/>
        <w:numPr>
          <w:ilvl w:val="0"/>
          <w:numId w:val="5"/>
        </w:numPr>
        <w:spacing w:after="120"/>
      </w:pPr>
      <w:r>
        <w:t>Th</w:t>
      </w:r>
      <w:r w:rsidR="007E073A">
        <w:t>e</w:t>
      </w:r>
      <w:r w:rsidR="00545574" w:rsidRPr="00545574">
        <w:t xml:space="preserve"> </w:t>
      </w:r>
      <w:sdt>
        <w:sdtPr>
          <w:rPr>
            <w:rStyle w:val="Answers3"/>
          </w:rPr>
          <w:alias w:val="title"/>
          <w:tag w:val="title"/>
          <w:id w:val="2068219853"/>
          <w:placeholder>
            <w:docPart w:val="43701AF77D6A48E8B4AF2CA71F3094C1"/>
          </w:placeholder>
          <w:showingPlcHdr/>
        </w:sdtPr>
        <w:sdtContent>
          <w:r w:rsidR="00545574" w:rsidRPr="00545574">
            <w:rPr>
              <w:rStyle w:val="Answers3"/>
              <w:rFonts w:eastAsiaTheme="minorHAnsi"/>
            </w:rPr>
            <w:t xml:space="preserve">Click here to enter </w:t>
          </w:r>
          <w:r w:rsidR="00545574">
            <w:rPr>
              <w:rStyle w:val="Answers3"/>
              <w:rFonts w:eastAsiaTheme="minorHAnsi"/>
            </w:rPr>
            <w:t>the title</w:t>
          </w:r>
          <w:r w:rsidR="007E073A">
            <w:rPr>
              <w:rStyle w:val="Answers3"/>
              <w:rFonts w:eastAsiaTheme="minorHAnsi"/>
            </w:rPr>
            <w:t xml:space="preserve"> from above</w:t>
          </w:r>
          <w:r w:rsidR="00545574" w:rsidRPr="00545574">
            <w:rPr>
              <w:rStyle w:val="Answers3"/>
              <w:rFonts w:eastAsiaTheme="minorHAnsi"/>
            </w:rPr>
            <w:t>.</w:t>
          </w:r>
        </w:sdtContent>
      </w:sdt>
      <w:r>
        <w:t xml:space="preserve"> will review the compliant, conduct any necessary follow up, and address the concern within the abovementioned timeframe. This will include a response to the complainant. Please not that privacy and legal concerns may prohibit full disclosure of the action taken to address the complaint.</w:t>
      </w:r>
    </w:p>
    <w:p w14:paraId="4153CBEC" w14:textId="77777777" w:rsidR="00E847EA" w:rsidRDefault="00E847EA" w:rsidP="00E847EA">
      <w:pPr>
        <w:pStyle w:val="Formtext"/>
        <w:numPr>
          <w:ilvl w:val="0"/>
          <w:numId w:val="5"/>
        </w:numPr>
        <w:spacing w:after="120"/>
      </w:pPr>
      <w:r>
        <w:t>Issues related to ethical standards of conduct, including but not limited to legal/moral standards, confidentiality, and participant/staff relationships should be reported as a grievance immediately.</w:t>
      </w:r>
    </w:p>
    <w:p w14:paraId="46C2E0EB" w14:textId="77777777" w:rsidR="00E847EA" w:rsidRDefault="00E847EA" w:rsidP="00E847EA">
      <w:pPr>
        <w:pStyle w:val="Heading3"/>
        <w:pBdr>
          <w:top w:val="single" w:sz="6" w:space="10" w:color="A6A6A6" w:themeColor="background1" w:themeShade="A6"/>
        </w:pBdr>
        <w:spacing w:before="480"/>
        <w:ind w:left="0"/>
        <w:rPr>
          <w:sz w:val="24"/>
          <w:szCs w:val="24"/>
        </w:rPr>
      </w:pPr>
      <w:r>
        <w:rPr>
          <w:sz w:val="24"/>
          <w:szCs w:val="24"/>
        </w:rPr>
        <w:t>Signatures</w:t>
      </w:r>
      <w:r w:rsidRPr="006C4037">
        <w:rPr>
          <w:sz w:val="24"/>
          <w:szCs w:val="24"/>
        </w:rPr>
        <w:t>:</w:t>
      </w:r>
    </w:p>
    <w:p w14:paraId="3D3B7C73" w14:textId="77777777" w:rsidR="00E847EA" w:rsidRDefault="002828F8" w:rsidP="00E847EA">
      <w:pPr>
        <w:pStyle w:val="Heading3"/>
        <w:pBdr>
          <w:top w:val="single" w:sz="6" w:space="10" w:color="A6A6A6" w:themeColor="background1" w:themeShade="A6"/>
        </w:pBdr>
        <w:ind w:left="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pict w14:anchorId="0F4454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11" o:title=""/>
            <o:lock v:ext="edit" ungrouping="t" rotation="t" cropping="t" verticies="t" text="t" grouping="t"/>
            <o:signatureline v:ext="edit" id="{0035885B-0315-4846-A523-224B9B560847}" provid="{00000000-0000-0000-0000-000000000000}" o:suggestedsigner="Participant Signature" issignatureline="t"/>
          </v:shape>
        </w:pict>
      </w:r>
    </w:p>
    <w:p w14:paraId="2E2222E4" w14:textId="77777777" w:rsidR="00E847EA" w:rsidRPr="00EB5CE4" w:rsidRDefault="002828F8" w:rsidP="00E847EA">
      <w:pPr>
        <w:pStyle w:val="Formtext"/>
      </w:pPr>
      <w:r>
        <w:rPr>
          <w:i/>
        </w:rPr>
        <w:pict w14:anchorId="4B672AFE">
          <v:shape id="_x0000_i1026" type="#_x0000_t75" alt="Microsoft Office Signature Line..." style="width:192pt;height:96pt">
            <v:imagedata r:id="rId12" o:title=""/>
            <o:lock v:ext="edit" ungrouping="t" rotation="t" cropping="t" verticies="t" text="t" grouping="t"/>
            <o:signatureline v:ext="edit" id="{23D6F506-FDC0-43A3-9FD9-EB1140A07A78}" provid="{00000000-0000-0000-0000-000000000000}" o:suggestedsigner="HVRP Staff Signature" issignatureline="t"/>
          </v:shape>
        </w:pict>
      </w:r>
    </w:p>
    <w:p w14:paraId="0EF45F70" w14:textId="55469163" w:rsidR="00E04E1F" w:rsidRPr="00E847EA" w:rsidRDefault="00E04E1F" w:rsidP="00E847EA"/>
    <w:sectPr w:rsidR="00E04E1F" w:rsidRPr="00E847EA" w:rsidSect="00E847EA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864" w:right="864" w:bottom="720" w:left="864" w:header="288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1A4F92" w14:textId="77777777" w:rsidR="002828F8" w:rsidRDefault="002828F8">
      <w:r>
        <w:separator/>
      </w:r>
    </w:p>
  </w:endnote>
  <w:endnote w:type="continuationSeparator" w:id="0">
    <w:p w14:paraId="1DC58C0E" w14:textId="77777777" w:rsidR="002828F8" w:rsidRDefault="002828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16254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1B804B1" w14:textId="77777777" w:rsidR="001E425E" w:rsidRPr="00481839" w:rsidRDefault="001E425E" w:rsidP="004F0C8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1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A9FC6A3" w14:textId="394BB6FF" w:rsidR="001E425E" w:rsidRDefault="001E425E">
    <w:pPr>
      <w:pStyle w:val="BodyText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52813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508CE54" w14:textId="3E7691CE" w:rsidR="001E425E" w:rsidRPr="00481839" w:rsidRDefault="001E425E" w:rsidP="00507275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 w:rsidRPr="00481839">
          <w:rPr>
            <w:rFonts w:ascii="Arial" w:hAnsi="Arial" w:cs="Arial"/>
            <w:noProof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A0C8FE" w14:textId="77777777" w:rsidR="002828F8" w:rsidRDefault="002828F8">
      <w:bookmarkStart w:id="0" w:name="_Hlk57717593"/>
      <w:bookmarkEnd w:id="0"/>
      <w:r>
        <w:separator/>
      </w:r>
    </w:p>
  </w:footnote>
  <w:footnote w:type="continuationSeparator" w:id="0">
    <w:p w14:paraId="4697D600" w14:textId="77777777" w:rsidR="002828F8" w:rsidRDefault="002828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DFC69" w14:textId="532FE2A0" w:rsidR="001E425E" w:rsidRDefault="001E425E" w:rsidP="00D85C07">
    <w:pPr>
      <w:pStyle w:val="Header"/>
      <w:ind w:lef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9AB64C" w14:textId="77777777" w:rsidR="003B66FE" w:rsidRDefault="003B66FE" w:rsidP="003B66FE">
    <w:pPr>
      <w:pStyle w:val="Header"/>
      <w:tabs>
        <w:tab w:val="clear" w:pos="9360"/>
        <w:tab w:val="decimal" w:pos="10512"/>
      </w:tabs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</w:pPr>
    <w:r w:rsidRPr="007C7BFB">
      <w:rPr>
        <w:rFonts w:ascii="Arial Black" w:hAnsi="Arial Black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244D30" wp14:editId="03B21045">
              <wp:simplePos x="0" y="0"/>
              <wp:positionH relativeFrom="column">
                <wp:posOffset>-610616</wp:posOffset>
              </wp:positionH>
              <wp:positionV relativeFrom="paragraph">
                <wp:posOffset>942975</wp:posOffset>
              </wp:positionV>
              <wp:extent cx="7863840" cy="40640"/>
              <wp:effectExtent l="0" t="0" r="3810" b="0"/>
              <wp:wrapNone/>
              <wp:docPr id="2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63840" cy="4064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6E8FF30" id="Rectangle 2" o:spid="_x0000_s1026" alt="&quot;&quot;" style="position:absolute;margin-left:-48.1pt;margin-top:74.25pt;width:619.2pt;height: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" fillcolor="#1f497d [3215]" stroked="f" strokeweight="2pt"/>
          </w:pict>
        </mc:Fallback>
      </mc:AlternateContent>
    </w:r>
    <w:sdt>
      <w:sdtPr>
        <w:rPr>
          <w:rFonts w:ascii="Arial Black" w:hAnsi="Arial Black"/>
        </w:rPr>
        <w:id w:val="-1292040032"/>
        <w:showingPlcHdr/>
        <w:picture/>
      </w:sdtPr>
      <w:sdtEndPr/>
      <w:sdtContent>
        <w:r w:rsidRPr="002A5B9D">
          <w:rPr>
            <w:rFonts w:ascii="Arial Black" w:hAnsi="Arial Black"/>
            <w:noProof/>
          </w:rPr>
          <w:drawing>
            <wp:inline distT="0" distB="0" distL="0" distR="0" wp14:anchorId="6126D4C5" wp14:editId="29BD8221">
              <wp:extent cx="1524000" cy="838200"/>
              <wp:effectExtent l="0" t="0" r="0" b="0"/>
              <wp:docPr id="1" name="Picture 5" descr="Insert logo he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2" name="Picture 5" descr="Insert logo here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Pr="002A5B9D">
      <w:rPr>
        <w:rFonts w:ascii="Arial Black" w:hAnsi="Arial Black"/>
        <w:color w:val="1F497D" w:themeColor="text2"/>
        <w:position w:val="10"/>
      </w:rPr>
      <w:t xml:space="preserve"> </w:t>
    </w:r>
    <w:sdt>
      <w:sdtPr>
        <w:rPr>
          <w:rStyle w:val="OrgName"/>
          <w:position w:val="10"/>
        </w:rPr>
        <w:alias w:val="Org Name"/>
        <w:tag w:val="Org Name"/>
        <w:id w:val="566684467"/>
        <w:docPartList>
          <w:docPartGallery w:val="Quick Parts"/>
        </w:docPartList>
      </w:sdtPr>
      <w:sdtEndPr>
        <w:rPr>
          <w:rStyle w:val="OrgName"/>
          <w:position w:val="0"/>
        </w:rPr>
      </w:sdtEndPr>
      <w:sdtContent>
        <w:r w:rsidRPr="002A5B9D">
          <w:rPr>
            <w:rStyle w:val="OrgName"/>
            <w:position w:val="10"/>
            <w:sz w:val="32"/>
            <w:szCs w:val="24"/>
          </w:rPr>
          <w:fldChar w:fldCharType="begin"/>
        </w:r>
        <w:r w:rsidRPr="002A5B9D">
          <w:rPr>
            <w:rStyle w:val="OrgName"/>
            <w:position w:val="10"/>
            <w:sz w:val="32"/>
            <w:szCs w:val="24"/>
          </w:rPr>
          <w:instrText xml:space="preserve"> TITLE  "Organization Name" \* Caps  \* MERGEFORMAT </w:instrText>
        </w:r>
        <w:r w:rsidRPr="002A5B9D">
          <w:rPr>
            <w:rStyle w:val="OrgName"/>
            <w:position w:val="10"/>
            <w:sz w:val="32"/>
            <w:szCs w:val="24"/>
          </w:rPr>
          <w:fldChar w:fldCharType="separate"/>
        </w:r>
        <w:r w:rsidRPr="002A5B9D">
          <w:rPr>
            <w:rStyle w:val="OrgName"/>
            <w:position w:val="10"/>
            <w:sz w:val="32"/>
            <w:szCs w:val="24"/>
          </w:rPr>
          <w:t>Organization Name</w:t>
        </w:r>
        <w:r w:rsidRPr="002A5B9D">
          <w:rPr>
            <w:rStyle w:val="OrgName"/>
            <w:position w:val="10"/>
            <w:sz w:val="32"/>
            <w:szCs w:val="24"/>
          </w:rPr>
          <w:fldChar w:fldCharType="end"/>
        </w:r>
      </w:sdtContent>
    </w:sdt>
    <w:r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  <w:tab/>
    </w:r>
    <w:r>
      <w:rPr>
        <w:noProof/>
      </w:rPr>
      <mc:AlternateContent>
        <mc:Choice Requires="wps">
          <w:drawing>
            <wp:inline distT="0" distB="0" distL="0" distR="0" wp14:anchorId="6635E96D" wp14:editId="3D48F8B4">
              <wp:extent cx="1645920" cy="647700"/>
              <wp:effectExtent l="0" t="0" r="0" b="0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45920" cy="64770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725B3D6" w14:textId="77777777" w:rsidR="003B66FE" w:rsidRPr="00533DFE" w:rsidRDefault="003B66FE" w:rsidP="003B66FE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</w:pPr>
                          <w:r w:rsidRPr="00533DFE"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  <w:t>Contact Information</w:t>
                          </w:r>
                        </w:p>
                        <w:p w14:paraId="1C70D729" w14:textId="77777777" w:rsidR="003B66FE" w:rsidRPr="008F6BAA" w:rsidRDefault="003B66FE" w:rsidP="003B66FE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750739189"/>
                              <w:placeholder>
                                <w:docPart w:val="FBB045148A704D0C9A084CFB01AFA44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2FFAFF23" w14:textId="77777777" w:rsidR="003B66FE" w:rsidRPr="008F6BAA" w:rsidRDefault="003B66FE" w:rsidP="003B66FE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2005814562"/>
                              <w:placeholder>
                                <w:docPart w:val="8C55DA229DC04639ACD1AA4D836FC183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4B1AA0E1" w14:textId="77777777" w:rsidR="003B66FE" w:rsidRPr="001D6EF3" w:rsidRDefault="003B66FE" w:rsidP="003B66FE">
                          <w:pPr>
                            <w:spacing w:before="40"/>
                            <w:jc w:val="center"/>
                            <w:rPr>
                              <w:rFonts w:ascii="Arial Narrow" w:hAnsi="Arial Narrow"/>
                              <w:color w:val="1F497D" w:themeColor="text2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635E96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129.6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" fillcolor="#dbe5f1 [660]" stroked="f" strokeweight=".5pt">
              <v:textbox>
                <w:txbxContent>
                  <w:p w14:paraId="1725B3D6" w14:textId="77777777" w:rsidR="003B66FE" w:rsidRPr="00533DFE" w:rsidRDefault="003B66FE" w:rsidP="003B66FE">
                    <w:pPr>
                      <w:jc w:val="center"/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</w:pPr>
                    <w:r w:rsidRPr="00533DFE"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  <w:t>Contact Information</w:t>
                    </w:r>
                  </w:p>
                  <w:p w14:paraId="1C70D729" w14:textId="77777777" w:rsidR="003B66FE" w:rsidRPr="008F6BAA" w:rsidRDefault="003B66FE" w:rsidP="003B66FE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750739189"/>
                        <w:placeholder>
                          <w:docPart w:val="FBB045148A704D0C9A084CFB01AFA44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2FFAFF23" w14:textId="77777777" w:rsidR="003B66FE" w:rsidRPr="008F6BAA" w:rsidRDefault="003B66FE" w:rsidP="003B66FE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2005814562"/>
                        <w:placeholder>
                          <w:docPart w:val="8C55DA229DC04639ACD1AA4D836FC183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4B1AA0E1" w14:textId="77777777" w:rsidR="003B66FE" w:rsidRPr="001D6EF3" w:rsidRDefault="003B66FE" w:rsidP="003B66FE">
                    <w:pPr>
                      <w:spacing w:before="40"/>
                      <w:jc w:val="center"/>
                      <w:rPr>
                        <w:rFonts w:ascii="Arial Narrow" w:hAnsi="Arial Narrow"/>
                        <w:color w:val="1F497D" w:themeColor="text2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039ACF5F" w14:textId="52A67915" w:rsidR="001E425E" w:rsidRPr="00D85C07" w:rsidRDefault="001E425E" w:rsidP="00D85C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07D6C"/>
    <w:multiLevelType w:val="hybridMultilevel"/>
    <w:tmpl w:val="6BF65CD2"/>
    <w:lvl w:ilvl="0" w:tplc="EA6CF71C">
      <w:numFmt w:val="bullet"/>
      <w:lvlText w:val="☐"/>
      <w:lvlJc w:val="left"/>
      <w:pPr>
        <w:ind w:left="1060" w:hanging="24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7DCCA12E">
      <w:numFmt w:val="bullet"/>
      <w:lvlText w:val="•"/>
      <w:lvlJc w:val="left"/>
      <w:pPr>
        <w:ind w:left="2008" w:hanging="241"/>
      </w:pPr>
      <w:rPr>
        <w:rFonts w:hint="default"/>
        <w:lang w:val="en-US" w:eastAsia="en-US" w:bidi="en-US"/>
      </w:rPr>
    </w:lvl>
    <w:lvl w:ilvl="2" w:tplc="09DC7958">
      <w:numFmt w:val="bullet"/>
      <w:lvlText w:val="•"/>
      <w:lvlJc w:val="left"/>
      <w:pPr>
        <w:ind w:left="2956" w:hanging="241"/>
      </w:pPr>
      <w:rPr>
        <w:rFonts w:hint="default"/>
        <w:lang w:val="en-US" w:eastAsia="en-US" w:bidi="en-US"/>
      </w:rPr>
    </w:lvl>
    <w:lvl w:ilvl="3" w:tplc="A90249F8">
      <w:numFmt w:val="bullet"/>
      <w:lvlText w:val="•"/>
      <w:lvlJc w:val="left"/>
      <w:pPr>
        <w:ind w:left="3904" w:hanging="241"/>
      </w:pPr>
      <w:rPr>
        <w:rFonts w:hint="default"/>
        <w:lang w:val="en-US" w:eastAsia="en-US" w:bidi="en-US"/>
      </w:rPr>
    </w:lvl>
    <w:lvl w:ilvl="4" w:tplc="452645B6">
      <w:numFmt w:val="bullet"/>
      <w:lvlText w:val="•"/>
      <w:lvlJc w:val="left"/>
      <w:pPr>
        <w:ind w:left="4852" w:hanging="241"/>
      </w:pPr>
      <w:rPr>
        <w:rFonts w:hint="default"/>
        <w:lang w:val="en-US" w:eastAsia="en-US" w:bidi="en-US"/>
      </w:rPr>
    </w:lvl>
    <w:lvl w:ilvl="5" w:tplc="A6F6B000">
      <w:numFmt w:val="bullet"/>
      <w:lvlText w:val="•"/>
      <w:lvlJc w:val="left"/>
      <w:pPr>
        <w:ind w:left="5800" w:hanging="241"/>
      </w:pPr>
      <w:rPr>
        <w:rFonts w:hint="default"/>
        <w:lang w:val="en-US" w:eastAsia="en-US" w:bidi="en-US"/>
      </w:rPr>
    </w:lvl>
    <w:lvl w:ilvl="6" w:tplc="9E48C2A6">
      <w:numFmt w:val="bullet"/>
      <w:lvlText w:val="•"/>
      <w:lvlJc w:val="left"/>
      <w:pPr>
        <w:ind w:left="6748" w:hanging="241"/>
      </w:pPr>
      <w:rPr>
        <w:rFonts w:hint="default"/>
        <w:lang w:val="en-US" w:eastAsia="en-US" w:bidi="en-US"/>
      </w:rPr>
    </w:lvl>
    <w:lvl w:ilvl="7" w:tplc="EA6CEB12">
      <w:numFmt w:val="bullet"/>
      <w:lvlText w:val="•"/>
      <w:lvlJc w:val="left"/>
      <w:pPr>
        <w:ind w:left="7696" w:hanging="241"/>
      </w:pPr>
      <w:rPr>
        <w:rFonts w:hint="default"/>
        <w:lang w:val="en-US" w:eastAsia="en-US" w:bidi="en-US"/>
      </w:rPr>
    </w:lvl>
    <w:lvl w:ilvl="8" w:tplc="9C82CE2A">
      <w:numFmt w:val="bullet"/>
      <w:lvlText w:val="•"/>
      <w:lvlJc w:val="left"/>
      <w:pPr>
        <w:ind w:left="8644" w:hanging="241"/>
      </w:pPr>
      <w:rPr>
        <w:rFonts w:hint="default"/>
        <w:lang w:val="en-US" w:eastAsia="en-US" w:bidi="en-US"/>
      </w:rPr>
    </w:lvl>
  </w:abstractNum>
  <w:abstractNum w:abstractNumId="1" w15:restartNumberingAfterBreak="0">
    <w:nsid w:val="16EC0458"/>
    <w:multiLevelType w:val="hybridMultilevel"/>
    <w:tmpl w:val="B9AC8EEA"/>
    <w:lvl w:ilvl="0" w:tplc="2924BC94">
      <w:numFmt w:val="bullet"/>
      <w:lvlText w:val=""/>
      <w:lvlJc w:val="left"/>
      <w:pPr>
        <w:ind w:left="840" w:hanging="360"/>
      </w:pPr>
      <w:rPr>
        <w:rFonts w:ascii="Wingdings 2" w:eastAsia="Wingdings 2" w:hAnsi="Wingdings 2" w:cs="Wingdings 2" w:hint="default"/>
        <w:w w:val="100"/>
        <w:sz w:val="24"/>
        <w:szCs w:val="24"/>
        <w:lang w:val="en-US" w:eastAsia="en-US" w:bidi="en-US"/>
      </w:rPr>
    </w:lvl>
    <w:lvl w:ilvl="1" w:tplc="2BF82792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en-US"/>
      </w:rPr>
    </w:lvl>
    <w:lvl w:ilvl="2" w:tplc="7D20DB4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en-US"/>
      </w:rPr>
    </w:lvl>
    <w:lvl w:ilvl="3" w:tplc="945626EA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en-US"/>
      </w:rPr>
    </w:lvl>
    <w:lvl w:ilvl="4" w:tplc="668438D4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en-US"/>
      </w:rPr>
    </w:lvl>
    <w:lvl w:ilvl="5" w:tplc="950C5934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en-US"/>
      </w:rPr>
    </w:lvl>
    <w:lvl w:ilvl="6" w:tplc="845A15E4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en-US"/>
      </w:rPr>
    </w:lvl>
    <w:lvl w:ilvl="7" w:tplc="364A13C4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  <w:lvl w:ilvl="8" w:tplc="9ED0F8D4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53E8376A"/>
    <w:multiLevelType w:val="hybridMultilevel"/>
    <w:tmpl w:val="CE60EF08"/>
    <w:lvl w:ilvl="0" w:tplc="E5AC7310">
      <w:start w:val="1"/>
      <w:numFmt w:val="bullet"/>
      <w:lvlText w:val="…"/>
      <w:lvlJc w:val="left"/>
      <w:pPr>
        <w:ind w:left="270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" w15:restartNumberingAfterBreak="0">
    <w:nsid w:val="5849418B"/>
    <w:multiLevelType w:val="hybridMultilevel"/>
    <w:tmpl w:val="7D742C8C"/>
    <w:lvl w:ilvl="0" w:tplc="0409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4" w15:restartNumberingAfterBreak="0">
    <w:nsid w:val="6C3158FA"/>
    <w:multiLevelType w:val="hybridMultilevel"/>
    <w:tmpl w:val="4AB80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c1MDYytDQ1sTRX0lEKTi0uzszPAymwqAUAuxo2qywAAAA="/>
  </w:docVars>
  <w:rsids>
    <w:rsidRoot w:val="00D73ECE"/>
    <w:rsid w:val="00012896"/>
    <w:rsid w:val="00016F84"/>
    <w:rsid w:val="000228BE"/>
    <w:rsid w:val="000247CB"/>
    <w:rsid w:val="0003447F"/>
    <w:rsid w:val="0004150C"/>
    <w:rsid w:val="0005322C"/>
    <w:rsid w:val="00057BEB"/>
    <w:rsid w:val="0006762B"/>
    <w:rsid w:val="00086D3D"/>
    <w:rsid w:val="000A140C"/>
    <w:rsid w:val="000A72B0"/>
    <w:rsid w:val="000C5B97"/>
    <w:rsid w:val="000D0267"/>
    <w:rsid w:val="000D11E6"/>
    <w:rsid w:val="000D272B"/>
    <w:rsid w:val="000E138C"/>
    <w:rsid w:val="000E4591"/>
    <w:rsid w:val="000E7936"/>
    <w:rsid w:val="000F23B2"/>
    <w:rsid w:val="000F2482"/>
    <w:rsid w:val="000F2E4B"/>
    <w:rsid w:val="00104C62"/>
    <w:rsid w:val="00110763"/>
    <w:rsid w:val="00123847"/>
    <w:rsid w:val="0012558B"/>
    <w:rsid w:val="00133363"/>
    <w:rsid w:val="00136C25"/>
    <w:rsid w:val="001412E4"/>
    <w:rsid w:val="00151878"/>
    <w:rsid w:val="00162E6E"/>
    <w:rsid w:val="00173CEF"/>
    <w:rsid w:val="00184910"/>
    <w:rsid w:val="001943E2"/>
    <w:rsid w:val="001A78F3"/>
    <w:rsid w:val="001C63FE"/>
    <w:rsid w:val="001D4561"/>
    <w:rsid w:val="001D6EF3"/>
    <w:rsid w:val="001E425E"/>
    <w:rsid w:val="002118B2"/>
    <w:rsid w:val="0021201D"/>
    <w:rsid w:val="00233BA7"/>
    <w:rsid w:val="00237481"/>
    <w:rsid w:val="00243359"/>
    <w:rsid w:val="00271CB1"/>
    <w:rsid w:val="00274BD9"/>
    <w:rsid w:val="00277D75"/>
    <w:rsid w:val="002828F8"/>
    <w:rsid w:val="0028594E"/>
    <w:rsid w:val="002A5B9D"/>
    <w:rsid w:val="002B0216"/>
    <w:rsid w:val="002B43B0"/>
    <w:rsid w:val="002C199B"/>
    <w:rsid w:val="002D0228"/>
    <w:rsid w:val="002E0EC7"/>
    <w:rsid w:val="0032780B"/>
    <w:rsid w:val="003316AE"/>
    <w:rsid w:val="00336927"/>
    <w:rsid w:val="00341895"/>
    <w:rsid w:val="00342175"/>
    <w:rsid w:val="003432D4"/>
    <w:rsid w:val="00346D53"/>
    <w:rsid w:val="00350484"/>
    <w:rsid w:val="003562D6"/>
    <w:rsid w:val="003579CA"/>
    <w:rsid w:val="00357F81"/>
    <w:rsid w:val="00393245"/>
    <w:rsid w:val="003A0A5A"/>
    <w:rsid w:val="003A10E5"/>
    <w:rsid w:val="003B1392"/>
    <w:rsid w:val="003B613E"/>
    <w:rsid w:val="003B66FE"/>
    <w:rsid w:val="003C0B4E"/>
    <w:rsid w:val="003C0BA1"/>
    <w:rsid w:val="003C16A1"/>
    <w:rsid w:val="003C57A3"/>
    <w:rsid w:val="003D0B83"/>
    <w:rsid w:val="003D1E72"/>
    <w:rsid w:val="003D6805"/>
    <w:rsid w:val="003F3B44"/>
    <w:rsid w:val="003F5F3E"/>
    <w:rsid w:val="003F6FFD"/>
    <w:rsid w:val="004011E9"/>
    <w:rsid w:val="004015FC"/>
    <w:rsid w:val="00403739"/>
    <w:rsid w:val="004101F1"/>
    <w:rsid w:val="0041399A"/>
    <w:rsid w:val="004253A1"/>
    <w:rsid w:val="0044017C"/>
    <w:rsid w:val="0044374A"/>
    <w:rsid w:val="004526B9"/>
    <w:rsid w:val="00481839"/>
    <w:rsid w:val="00481F7E"/>
    <w:rsid w:val="00495847"/>
    <w:rsid w:val="00495D94"/>
    <w:rsid w:val="00497CE7"/>
    <w:rsid w:val="004B0FF6"/>
    <w:rsid w:val="004B12E4"/>
    <w:rsid w:val="004C2734"/>
    <w:rsid w:val="004D2104"/>
    <w:rsid w:val="004E0628"/>
    <w:rsid w:val="004E6154"/>
    <w:rsid w:val="004E6EF8"/>
    <w:rsid w:val="004F0C82"/>
    <w:rsid w:val="004F2C35"/>
    <w:rsid w:val="00507275"/>
    <w:rsid w:val="00510342"/>
    <w:rsid w:val="00511F9D"/>
    <w:rsid w:val="00533DFE"/>
    <w:rsid w:val="00540138"/>
    <w:rsid w:val="00545032"/>
    <w:rsid w:val="00545574"/>
    <w:rsid w:val="005663B8"/>
    <w:rsid w:val="00574E55"/>
    <w:rsid w:val="00577A43"/>
    <w:rsid w:val="00586C9C"/>
    <w:rsid w:val="00587B01"/>
    <w:rsid w:val="005A0F52"/>
    <w:rsid w:val="005A6B5E"/>
    <w:rsid w:val="005D0AA8"/>
    <w:rsid w:val="00604E61"/>
    <w:rsid w:val="00607272"/>
    <w:rsid w:val="00611550"/>
    <w:rsid w:val="00613383"/>
    <w:rsid w:val="0062778C"/>
    <w:rsid w:val="006319C3"/>
    <w:rsid w:val="00632C1B"/>
    <w:rsid w:val="00634962"/>
    <w:rsid w:val="006565DF"/>
    <w:rsid w:val="00670707"/>
    <w:rsid w:val="0068520B"/>
    <w:rsid w:val="006A1098"/>
    <w:rsid w:val="006A13E7"/>
    <w:rsid w:val="006B1F91"/>
    <w:rsid w:val="006B4177"/>
    <w:rsid w:val="006B7EB2"/>
    <w:rsid w:val="006C4037"/>
    <w:rsid w:val="006C7520"/>
    <w:rsid w:val="006E2A96"/>
    <w:rsid w:val="006E4902"/>
    <w:rsid w:val="00712AC1"/>
    <w:rsid w:val="00725854"/>
    <w:rsid w:val="007629FE"/>
    <w:rsid w:val="00765C4F"/>
    <w:rsid w:val="00767E85"/>
    <w:rsid w:val="00777066"/>
    <w:rsid w:val="0078468B"/>
    <w:rsid w:val="00790264"/>
    <w:rsid w:val="007904EE"/>
    <w:rsid w:val="00795901"/>
    <w:rsid w:val="00797F56"/>
    <w:rsid w:val="007B3AFE"/>
    <w:rsid w:val="007B4485"/>
    <w:rsid w:val="007B498F"/>
    <w:rsid w:val="007B7B3F"/>
    <w:rsid w:val="007C4813"/>
    <w:rsid w:val="007C7BFB"/>
    <w:rsid w:val="007D002C"/>
    <w:rsid w:val="007E073A"/>
    <w:rsid w:val="007E0A58"/>
    <w:rsid w:val="007E6F0B"/>
    <w:rsid w:val="007E7A91"/>
    <w:rsid w:val="007F1990"/>
    <w:rsid w:val="007F26BC"/>
    <w:rsid w:val="007F73EB"/>
    <w:rsid w:val="00815C81"/>
    <w:rsid w:val="00821271"/>
    <w:rsid w:val="00834BCE"/>
    <w:rsid w:val="00863D84"/>
    <w:rsid w:val="00870B0A"/>
    <w:rsid w:val="00875F36"/>
    <w:rsid w:val="008804BE"/>
    <w:rsid w:val="008872FB"/>
    <w:rsid w:val="008930B8"/>
    <w:rsid w:val="00893C9E"/>
    <w:rsid w:val="00895283"/>
    <w:rsid w:val="008B4B26"/>
    <w:rsid w:val="008B69CE"/>
    <w:rsid w:val="008B7D8F"/>
    <w:rsid w:val="008C4926"/>
    <w:rsid w:val="008C5894"/>
    <w:rsid w:val="008E1F98"/>
    <w:rsid w:val="008E2C34"/>
    <w:rsid w:val="008F1AF4"/>
    <w:rsid w:val="008F24F7"/>
    <w:rsid w:val="008F3F2A"/>
    <w:rsid w:val="008F6BAA"/>
    <w:rsid w:val="009250A4"/>
    <w:rsid w:val="00927EE0"/>
    <w:rsid w:val="00931B51"/>
    <w:rsid w:val="0093628E"/>
    <w:rsid w:val="00937BA2"/>
    <w:rsid w:val="009519EC"/>
    <w:rsid w:val="009664C0"/>
    <w:rsid w:val="009710F0"/>
    <w:rsid w:val="009806F8"/>
    <w:rsid w:val="009830C1"/>
    <w:rsid w:val="0098409C"/>
    <w:rsid w:val="0099346D"/>
    <w:rsid w:val="0099505E"/>
    <w:rsid w:val="009A0EA0"/>
    <w:rsid w:val="009A304A"/>
    <w:rsid w:val="009B0072"/>
    <w:rsid w:val="009E7702"/>
    <w:rsid w:val="00A0780E"/>
    <w:rsid w:val="00A22684"/>
    <w:rsid w:val="00A521C1"/>
    <w:rsid w:val="00A71F13"/>
    <w:rsid w:val="00A7346B"/>
    <w:rsid w:val="00A96D44"/>
    <w:rsid w:val="00AA4D17"/>
    <w:rsid w:val="00AB1983"/>
    <w:rsid w:val="00AE02AE"/>
    <w:rsid w:val="00AE1F5B"/>
    <w:rsid w:val="00AE796F"/>
    <w:rsid w:val="00AF0813"/>
    <w:rsid w:val="00AF082E"/>
    <w:rsid w:val="00AF5AEC"/>
    <w:rsid w:val="00B01303"/>
    <w:rsid w:val="00B10416"/>
    <w:rsid w:val="00B300CC"/>
    <w:rsid w:val="00B32338"/>
    <w:rsid w:val="00B40DE3"/>
    <w:rsid w:val="00B538F2"/>
    <w:rsid w:val="00B57306"/>
    <w:rsid w:val="00B6236B"/>
    <w:rsid w:val="00B933A7"/>
    <w:rsid w:val="00BB54EC"/>
    <w:rsid w:val="00BC3F23"/>
    <w:rsid w:val="00BD49C1"/>
    <w:rsid w:val="00BD4ABE"/>
    <w:rsid w:val="00BD78F1"/>
    <w:rsid w:val="00BE3A07"/>
    <w:rsid w:val="00BE78BF"/>
    <w:rsid w:val="00BF06B2"/>
    <w:rsid w:val="00C1449A"/>
    <w:rsid w:val="00C500D9"/>
    <w:rsid w:val="00C642D4"/>
    <w:rsid w:val="00C80BF7"/>
    <w:rsid w:val="00C81659"/>
    <w:rsid w:val="00C97575"/>
    <w:rsid w:val="00CA2EC1"/>
    <w:rsid w:val="00CA6B89"/>
    <w:rsid w:val="00CA7FFE"/>
    <w:rsid w:val="00CB1F0A"/>
    <w:rsid w:val="00CC3A1C"/>
    <w:rsid w:val="00CC3F1B"/>
    <w:rsid w:val="00CD16D7"/>
    <w:rsid w:val="00CD29F4"/>
    <w:rsid w:val="00CD682D"/>
    <w:rsid w:val="00D0453A"/>
    <w:rsid w:val="00D1170F"/>
    <w:rsid w:val="00D12F16"/>
    <w:rsid w:val="00D16FF0"/>
    <w:rsid w:val="00D2221D"/>
    <w:rsid w:val="00D33074"/>
    <w:rsid w:val="00D37DE0"/>
    <w:rsid w:val="00D53FE6"/>
    <w:rsid w:val="00D543EC"/>
    <w:rsid w:val="00D608D8"/>
    <w:rsid w:val="00D60C2A"/>
    <w:rsid w:val="00D708C0"/>
    <w:rsid w:val="00D73ECE"/>
    <w:rsid w:val="00D77903"/>
    <w:rsid w:val="00D85C07"/>
    <w:rsid w:val="00D906E7"/>
    <w:rsid w:val="00D91970"/>
    <w:rsid w:val="00DB2C34"/>
    <w:rsid w:val="00DB30FC"/>
    <w:rsid w:val="00DC748D"/>
    <w:rsid w:val="00DD4693"/>
    <w:rsid w:val="00DE6BD0"/>
    <w:rsid w:val="00DF1B14"/>
    <w:rsid w:val="00DF728F"/>
    <w:rsid w:val="00DF7C7C"/>
    <w:rsid w:val="00E009D9"/>
    <w:rsid w:val="00E021E4"/>
    <w:rsid w:val="00E04E1F"/>
    <w:rsid w:val="00E10E9B"/>
    <w:rsid w:val="00E1144A"/>
    <w:rsid w:val="00E17ABC"/>
    <w:rsid w:val="00E25F93"/>
    <w:rsid w:val="00E31812"/>
    <w:rsid w:val="00E31D4D"/>
    <w:rsid w:val="00E32966"/>
    <w:rsid w:val="00E4237E"/>
    <w:rsid w:val="00E5673A"/>
    <w:rsid w:val="00E73844"/>
    <w:rsid w:val="00E813A1"/>
    <w:rsid w:val="00E8303E"/>
    <w:rsid w:val="00E847EA"/>
    <w:rsid w:val="00E8698E"/>
    <w:rsid w:val="00E87052"/>
    <w:rsid w:val="00EB290C"/>
    <w:rsid w:val="00ED37FB"/>
    <w:rsid w:val="00EE0CDF"/>
    <w:rsid w:val="00EE3E5F"/>
    <w:rsid w:val="00EE7A33"/>
    <w:rsid w:val="00EF77D0"/>
    <w:rsid w:val="00F04B3D"/>
    <w:rsid w:val="00F076E4"/>
    <w:rsid w:val="00F07A9E"/>
    <w:rsid w:val="00F1016C"/>
    <w:rsid w:val="00F15C61"/>
    <w:rsid w:val="00F20650"/>
    <w:rsid w:val="00F23A6F"/>
    <w:rsid w:val="00F25AAF"/>
    <w:rsid w:val="00F321DD"/>
    <w:rsid w:val="00F3583C"/>
    <w:rsid w:val="00F514AB"/>
    <w:rsid w:val="00F519AE"/>
    <w:rsid w:val="00F56DA5"/>
    <w:rsid w:val="00F90069"/>
    <w:rsid w:val="00F91E82"/>
    <w:rsid w:val="00F93F39"/>
    <w:rsid w:val="00F949FF"/>
    <w:rsid w:val="00FA3368"/>
    <w:rsid w:val="00FA4875"/>
    <w:rsid w:val="00FA64E4"/>
    <w:rsid w:val="00FB2778"/>
    <w:rsid w:val="00FC0799"/>
    <w:rsid w:val="00FC12B2"/>
    <w:rsid w:val="00FD07DA"/>
    <w:rsid w:val="00FD4207"/>
    <w:rsid w:val="00FE29E1"/>
    <w:rsid w:val="00FE737C"/>
    <w:rsid w:val="00FF0CDF"/>
    <w:rsid w:val="00FF12E7"/>
    <w:rsid w:val="00FF3054"/>
    <w:rsid w:val="00FF7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8AE3E3"/>
  <w15:docId w15:val="{EB56FC66-6D2F-44BC-8E89-D160CEE4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4011E9"/>
    <w:pPr>
      <w:pBdr>
        <w:top w:val="single" w:sz="12" w:space="1" w:color="auto"/>
      </w:pBdr>
      <w:spacing w:before="360" w:after="120"/>
      <w:ind w:right="161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3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37C"/>
    <w:rPr>
      <w:rFonts w:ascii="Segoe UI" w:eastAsia="Times New Roman" w:hAnsi="Segoe UI" w:cs="Segoe UI"/>
      <w:sz w:val="18"/>
      <w:szCs w:val="18"/>
      <w:lang w:bidi="en-US"/>
    </w:rPr>
  </w:style>
  <w:style w:type="character" w:styleId="PlaceholderText">
    <w:name w:val="Placeholder Text"/>
    <w:basedOn w:val="DefaultParagraphFont"/>
    <w:uiPriority w:val="99"/>
    <w:semiHidden/>
    <w:rsid w:val="002A5B9D"/>
    <w:rPr>
      <w:color w:val="808080"/>
    </w:rPr>
  </w:style>
  <w:style w:type="character" w:customStyle="1" w:styleId="OrgName">
    <w:name w:val="Org Name"/>
    <w:basedOn w:val="DefaultParagraphFont"/>
    <w:uiPriority w:val="1"/>
    <w:rsid w:val="002A5B9D"/>
    <w:rPr>
      <w:rFonts w:ascii="Arial Black" w:hAnsi="Arial Black"/>
      <w:color w:val="1F497D" w:themeColor="text2"/>
      <w:sz w:val="28"/>
    </w:rPr>
  </w:style>
  <w:style w:type="paragraph" w:customStyle="1" w:styleId="Answers">
    <w:name w:val="Answers"/>
    <w:basedOn w:val="Normal"/>
    <w:qFormat/>
    <w:rsid w:val="009710F0"/>
    <w:pPr>
      <w:tabs>
        <w:tab w:val="left" w:pos="10350"/>
      </w:tabs>
      <w:spacing w:before="120" w:after="120"/>
      <w:ind w:left="666"/>
    </w:pPr>
    <w:rPr>
      <w:rFonts w:ascii="Arial" w:hAnsi="Arial"/>
      <w:spacing w:val="1"/>
      <w:sz w:val="20"/>
      <w:szCs w:val="24"/>
    </w:rPr>
  </w:style>
  <w:style w:type="paragraph" w:customStyle="1" w:styleId="Formtext">
    <w:name w:val="Form text"/>
    <w:basedOn w:val="Normal"/>
    <w:qFormat/>
    <w:rsid w:val="00016F84"/>
    <w:pPr>
      <w:tabs>
        <w:tab w:val="left" w:pos="10350"/>
      </w:tabs>
      <w:spacing w:before="120"/>
    </w:pPr>
    <w:rPr>
      <w:sz w:val="24"/>
      <w:szCs w:val="24"/>
    </w:rPr>
  </w:style>
  <w:style w:type="character" w:customStyle="1" w:styleId="Answers2">
    <w:name w:val="Answers2"/>
    <w:basedOn w:val="DefaultParagraphFont"/>
    <w:uiPriority w:val="1"/>
    <w:qFormat/>
    <w:rsid w:val="00D2221D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character" w:customStyle="1" w:styleId="Answers3">
    <w:name w:val="Answers3"/>
    <w:basedOn w:val="Answers2"/>
    <w:uiPriority w:val="1"/>
    <w:qFormat/>
    <w:rsid w:val="000D0267"/>
    <w:rPr>
      <w:rFonts w:ascii="Arial Narrow" w:hAnsi="Arial Narrow"/>
      <w:b/>
      <w:i w:val="0"/>
      <w:caps w:val="0"/>
      <w:smallCaps w:val="0"/>
      <w:strike w:val="0"/>
      <w:dstrike w:val="0"/>
      <w:vanish w:val="0"/>
      <w:sz w:val="24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table" w:styleId="TableGrid">
    <w:name w:val="Table Grid"/>
    <w:basedOn w:val="TableNormal"/>
    <w:uiPriority w:val="39"/>
    <w:rsid w:val="00B623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4DB2CA1CBFC46D2A789841321B9C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72DE9-359F-40B8-A80C-FCB5119D57D0}"/>
      </w:docPartPr>
      <w:docPartBody>
        <w:p w:rsidR="004F2444" w:rsidRDefault="004F2444" w:rsidP="004F2444">
          <w:pPr>
            <w:pStyle w:val="D4DB2CA1CBFC46D2A789841321B9CB668"/>
          </w:pPr>
          <w:r w:rsidRPr="00ED37FB">
            <w:rPr>
              <w:rStyle w:val="Answers3"/>
            </w:rPr>
            <w:t xml:space="preserve">Click here to enter </w:t>
          </w:r>
          <w:r w:rsidRPr="00ED37FB">
            <w:rPr>
              <w:rStyle w:val="Answers3"/>
            </w:rPr>
            <w:t>organization name</w:t>
          </w:r>
          <w:r w:rsidRPr="00ED37FB">
            <w:rPr>
              <w:rStyle w:val="Answers3"/>
            </w:rPr>
            <w:t>.</w:t>
          </w:r>
        </w:p>
      </w:docPartBody>
    </w:docPart>
    <w:docPart>
      <w:docPartPr>
        <w:name w:val="FBB045148A704D0C9A084CFB01AFA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D030C-98B0-4EF7-B308-0EF261F19BD0}"/>
      </w:docPartPr>
      <w:docPartBody>
        <w:p w:rsidR="004F2444" w:rsidRDefault="004F2444" w:rsidP="004F2444">
          <w:pPr>
            <w:pStyle w:val="FBB045148A704D0C9A084CFB01AFA44E8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8C55DA229DC04639ACD1AA4D836FC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1CC36-B176-4250-89E3-A3AE922E561C}"/>
      </w:docPartPr>
      <w:docPartBody>
        <w:p w:rsidR="004F2444" w:rsidRDefault="004F2444" w:rsidP="004F2444">
          <w:pPr>
            <w:pStyle w:val="8C55DA229DC04639ACD1AA4D836FC1838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CF36D865C5E94207B177CBE8089E3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639AA-D998-494C-A61B-193FA7A3524B}"/>
      </w:docPartPr>
      <w:docPartBody>
        <w:p w:rsidR="00000000" w:rsidRDefault="004F2444" w:rsidP="004F2444">
          <w:pPr>
            <w:pStyle w:val="CF36D865C5E94207B177CBE8089E30EB1"/>
          </w:pPr>
          <w:r w:rsidRPr="00F23A6F">
            <w:rPr>
              <w:rStyle w:val="Answers3"/>
              <w:rFonts w:eastAsiaTheme="minorHAnsi"/>
            </w:rPr>
            <w:t xml:space="preserve">Click </w:t>
          </w:r>
          <w:r>
            <w:rPr>
              <w:rStyle w:val="Answers3"/>
              <w:rFonts w:eastAsiaTheme="minorHAnsi"/>
            </w:rPr>
            <w:t>h</w:t>
          </w:r>
          <w:r w:rsidRPr="00F23A6F">
            <w:rPr>
              <w:rStyle w:val="Answers3"/>
              <w:rFonts w:eastAsiaTheme="minorHAnsi"/>
            </w:rPr>
            <w:t xml:space="preserve">ere to enter </w:t>
          </w:r>
          <w:r>
            <w:rPr>
              <w:rStyle w:val="Answers3"/>
              <w:rFonts w:eastAsiaTheme="minorHAnsi"/>
            </w:rPr>
            <w:t>number of business days</w:t>
          </w:r>
          <w:r w:rsidRPr="00F23A6F">
            <w:rPr>
              <w:rStyle w:val="Answers3"/>
              <w:rFonts w:eastAsiaTheme="minorHAnsi"/>
            </w:rPr>
            <w:t>.</w:t>
          </w:r>
        </w:p>
      </w:docPartBody>
    </w:docPart>
    <w:docPart>
      <w:docPartPr>
        <w:name w:val="43701AF77D6A48E8B4AF2CA71F309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CB0D2-6317-411B-B592-291483625E8E}"/>
      </w:docPartPr>
      <w:docPartBody>
        <w:p w:rsidR="00000000" w:rsidRDefault="004F2444" w:rsidP="004F2444">
          <w:pPr>
            <w:pStyle w:val="43701AF77D6A48E8B4AF2CA71F3094C11"/>
          </w:pPr>
          <w:r w:rsidRPr="00545574">
            <w:rPr>
              <w:rStyle w:val="Answers3"/>
              <w:rFonts w:eastAsiaTheme="minorHAnsi"/>
            </w:rPr>
            <w:t xml:space="preserve">Click here to enter </w:t>
          </w:r>
          <w:r>
            <w:rPr>
              <w:rStyle w:val="Answers3"/>
              <w:rFonts w:eastAsiaTheme="minorHAnsi"/>
            </w:rPr>
            <w:t>the title from above</w:t>
          </w:r>
          <w:r w:rsidRPr="00545574">
            <w:rPr>
              <w:rStyle w:val="Answers3"/>
              <w:rFonts w:eastAsiaTheme="minorHAnsi"/>
            </w:rPr>
            <w:t>.</w:t>
          </w:r>
        </w:p>
      </w:docPartBody>
    </w:docPart>
    <w:docPart>
      <w:docPartPr>
        <w:name w:val="735687E5E978444E986EF7BBAA71B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FECA9-8600-483A-8F52-3E24F1276F49}"/>
      </w:docPartPr>
      <w:docPartBody>
        <w:p w:rsidR="00000000" w:rsidRDefault="004F2444" w:rsidP="004F2444">
          <w:pPr>
            <w:pStyle w:val="735687E5E978444E986EF7BBAA71BB3A"/>
          </w:pPr>
          <w:r w:rsidRPr="00CD682D">
            <w:rPr>
              <w:rStyle w:val="Answers3"/>
              <w:rFonts w:eastAsiaTheme="minorHAnsi"/>
            </w:rPr>
            <w:t xml:space="preserve">Click here to enter </w:t>
          </w:r>
          <w:r>
            <w:rPr>
              <w:rStyle w:val="Answers3"/>
              <w:rFonts w:eastAsiaTheme="minorHAnsi"/>
            </w:rPr>
            <w:t>organization name</w:t>
          </w:r>
          <w:r w:rsidRPr="00CD682D">
            <w:rPr>
              <w:rStyle w:val="Answers3"/>
              <w:rFonts w:eastAsiaTheme="minorHAnsi"/>
            </w:rPr>
            <w:t>.</w:t>
          </w:r>
        </w:p>
      </w:docPartBody>
    </w:docPart>
    <w:docPart>
      <w:docPartPr>
        <w:name w:val="AF25095BD47240A5834522E7F2217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E69BA-4412-4E38-BD0A-49B8231E5EB6}"/>
      </w:docPartPr>
      <w:docPartBody>
        <w:p w:rsidR="00000000" w:rsidRDefault="004F2444" w:rsidP="004F2444">
          <w:pPr>
            <w:pStyle w:val="AF25095BD47240A5834522E7F2217A46"/>
          </w:pPr>
          <w:r w:rsidRPr="00D53FE6">
            <w:rPr>
              <w:rStyle w:val="Answers3"/>
              <w:rFonts w:eastAsiaTheme="minorHAnsi"/>
            </w:rPr>
            <w:t xml:space="preserve">Click here to enter </w:t>
          </w:r>
          <w:r>
            <w:rPr>
              <w:rStyle w:val="Answers3"/>
              <w:rFonts w:eastAsiaTheme="minorHAnsi"/>
            </w:rPr>
            <w:t>the name and title (e.g., Jane Doe, Director of HR)</w:t>
          </w:r>
          <w:r w:rsidRPr="00D53FE6">
            <w:rPr>
              <w:rStyle w:val="Answers3"/>
              <w:rFonts w:eastAsiaTheme="minorHAnsi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3DE"/>
    <w:rsid w:val="001F5206"/>
    <w:rsid w:val="004F2444"/>
    <w:rsid w:val="006703DE"/>
    <w:rsid w:val="006B20CC"/>
    <w:rsid w:val="0083156A"/>
    <w:rsid w:val="0093408F"/>
    <w:rsid w:val="00965317"/>
    <w:rsid w:val="00B00435"/>
    <w:rsid w:val="00B93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2444"/>
    <w:rPr>
      <w:color w:val="808080"/>
    </w:rPr>
  </w:style>
  <w:style w:type="character" w:customStyle="1" w:styleId="Answers3">
    <w:name w:val="Answers3"/>
    <w:basedOn w:val="DefaultParagraphFont"/>
    <w:uiPriority w:val="1"/>
    <w:qFormat/>
    <w:rsid w:val="004F2444"/>
    <w:rPr>
      <w:rFonts w:ascii="Arial Narrow" w:hAnsi="Arial Narrow"/>
      <w:b/>
      <w:i w:val="0"/>
      <w:caps w:val="0"/>
      <w:smallCaps w:val="0"/>
      <w:strike w:val="0"/>
      <w:dstrike w:val="0"/>
      <w:vanish w:val="0"/>
      <w:sz w:val="24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paragraph" w:customStyle="1" w:styleId="D4DB2CA1CBFC46D2A789841321B9CB661">
    <w:name w:val="D4DB2CA1CBFC46D2A789841321B9CB661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FBB045148A704D0C9A084CFB01AFA44E1">
    <w:name w:val="FBB045148A704D0C9A084CFB01AFA44E1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8C55DA229DC04639ACD1AA4D836FC1831">
    <w:name w:val="8C55DA229DC04639ACD1AA4D836FC1831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4DB2CA1CBFC46D2A789841321B9CB662">
    <w:name w:val="D4DB2CA1CBFC46D2A789841321B9CB662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A6D24629504D42A099E80C7B4409DEE81">
    <w:name w:val="A6D24629504D42A099E80C7B4409DEE81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FBB045148A704D0C9A084CFB01AFA44E2">
    <w:name w:val="FBB045148A704D0C9A084CFB01AFA44E2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8C55DA229DC04639ACD1AA4D836FC1832">
    <w:name w:val="8C55DA229DC04639ACD1AA4D836FC1832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4DB2CA1CBFC46D2A789841321B9CB663">
    <w:name w:val="D4DB2CA1CBFC46D2A789841321B9CB663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A6D24629504D42A099E80C7B4409DEE82">
    <w:name w:val="A6D24629504D42A099E80C7B4409DEE82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FBB045148A704D0C9A084CFB01AFA44E3">
    <w:name w:val="FBB045148A704D0C9A084CFB01AFA44E3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8C55DA229DC04639ACD1AA4D836FC1833">
    <w:name w:val="8C55DA229DC04639ACD1AA4D836FC1833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4DB2CA1CBFC46D2A789841321B9CB664">
    <w:name w:val="D4DB2CA1CBFC46D2A789841321B9CB664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A6D24629504D42A099E80C7B4409DEE83">
    <w:name w:val="A6D24629504D42A099E80C7B4409DEE83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FBB045148A704D0C9A084CFB01AFA44E4">
    <w:name w:val="FBB045148A704D0C9A084CFB01AFA44E4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8C55DA229DC04639ACD1AA4D836FC1834">
    <w:name w:val="8C55DA229DC04639ACD1AA4D836FC1834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E484310327AA4D2EBE8297D9C368E551">
    <w:name w:val="E484310327AA4D2EBE8297D9C368E551"/>
    <w:rsid w:val="004F2444"/>
  </w:style>
  <w:style w:type="paragraph" w:customStyle="1" w:styleId="D4DB2CA1CBFC46D2A789841321B9CB665">
    <w:name w:val="D4DB2CA1CBFC46D2A789841321B9CB665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A6D24629504D42A099E80C7B4409DEE84">
    <w:name w:val="A6D24629504D42A099E80C7B4409DEE84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FBB045148A704D0C9A084CFB01AFA44E5">
    <w:name w:val="FBB045148A704D0C9A084CFB01AFA44E5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8C55DA229DC04639ACD1AA4D836FC1835">
    <w:name w:val="8C55DA229DC04639ACD1AA4D836FC1835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4DB2CA1CBFC46D2A789841321B9CB666">
    <w:name w:val="D4DB2CA1CBFC46D2A789841321B9CB666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A6D24629504D42A099E80C7B4409DEE85">
    <w:name w:val="A6D24629504D42A099E80C7B4409DEE85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FBB045148A704D0C9A084CFB01AFA44E6">
    <w:name w:val="FBB045148A704D0C9A084CFB01AFA44E6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8C55DA229DC04639ACD1AA4D836FC1836">
    <w:name w:val="8C55DA229DC04639ACD1AA4D836FC1836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4DB2CA1CBFC46D2A789841321B9CB667">
    <w:name w:val="D4DB2CA1CBFC46D2A789841321B9CB667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CF36D865C5E94207B177CBE8089E30EB">
    <w:name w:val="CF36D865C5E94207B177CBE8089E30EB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A6D24629504D42A099E80C7B4409DEE86">
    <w:name w:val="A6D24629504D42A099E80C7B4409DEE86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FBB045148A704D0C9A084CFB01AFA44E7">
    <w:name w:val="FBB045148A704D0C9A084CFB01AFA44E7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8C55DA229DC04639ACD1AA4D836FC1837">
    <w:name w:val="8C55DA229DC04639ACD1AA4D836FC1837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43701AF77D6A48E8B4AF2CA71F3094C1">
    <w:name w:val="43701AF77D6A48E8B4AF2CA71F3094C1"/>
    <w:rsid w:val="004F2444"/>
  </w:style>
  <w:style w:type="paragraph" w:customStyle="1" w:styleId="D4DB2CA1CBFC46D2A789841321B9CB668">
    <w:name w:val="D4DB2CA1CBFC46D2A789841321B9CB668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CF36D865C5E94207B177CBE8089E30EB1">
    <w:name w:val="CF36D865C5E94207B177CBE8089E30EB1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D4DB2CA1CBFC46D2A789841321B9CB66">
    <w:name w:val="D4DB2CA1CBFC46D2A789841321B9CB66"/>
    <w:rsid w:val="00B00435"/>
  </w:style>
  <w:style w:type="paragraph" w:customStyle="1" w:styleId="A6D24629504D42A099E80C7B4409DEE8">
    <w:name w:val="A6D24629504D42A099E80C7B4409DEE8"/>
    <w:rsid w:val="00B00435"/>
  </w:style>
  <w:style w:type="paragraph" w:customStyle="1" w:styleId="FBB045148A704D0C9A084CFB01AFA44E">
    <w:name w:val="FBB045148A704D0C9A084CFB01AFA44E"/>
    <w:rsid w:val="00B00435"/>
  </w:style>
  <w:style w:type="paragraph" w:customStyle="1" w:styleId="8C55DA229DC04639ACD1AA4D836FC183">
    <w:name w:val="8C55DA229DC04639ACD1AA4D836FC183"/>
    <w:rsid w:val="00B00435"/>
  </w:style>
  <w:style w:type="paragraph" w:customStyle="1" w:styleId="735687E5E978444E986EF7BBAA71BB3A">
    <w:name w:val="735687E5E978444E986EF7BBAA71BB3A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AF25095BD47240A5834522E7F2217A46">
    <w:name w:val="AF25095BD47240A5834522E7F2217A46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43701AF77D6A48E8B4AF2CA71F3094C11">
    <w:name w:val="43701AF77D6A48E8B4AF2CA71F3094C11"/>
    <w:rsid w:val="004F2444"/>
    <w:pPr>
      <w:widowControl w:val="0"/>
      <w:tabs>
        <w:tab w:val="left" w:pos="10350"/>
      </w:tabs>
      <w:autoSpaceDE w:val="0"/>
      <w:autoSpaceDN w:val="0"/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FBB045148A704D0C9A084CFB01AFA44E8">
    <w:name w:val="FBB045148A704D0C9A084CFB01AFA44E8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8C55DA229DC04639ACD1AA4D836FC1838">
    <w:name w:val="8C55DA229DC04639ACD1AA4D836FC1838"/>
    <w:rsid w:val="004F2444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DA523B50B7240B09F2730D5E58B36" ma:contentTypeVersion="14" ma:contentTypeDescription="Create a new document." ma:contentTypeScope="" ma:versionID="d88fcec4215cc10780b34730f55da972">
  <xsd:schema xmlns:xsd="http://www.w3.org/2001/XMLSchema" xmlns:xs="http://www.w3.org/2001/XMLSchema" xmlns:p="http://schemas.microsoft.com/office/2006/metadata/properties" xmlns:ns1="http://schemas.microsoft.com/sharepoint/v3" xmlns:ns2="0c2efb0c-3ff6-4c7e-a1d6-f376dd71eea1" xmlns:ns3="34a554e3-416f-4199-a8f2-400e8c80a81b" targetNamespace="http://schemas.microsoft.com/office/2006/metadata/properties" ma:root="true" ma:fieldsID="b69d7ff955ebe6f96cf0a844816a38e8" ns1:_="" ns2:_="" ns3:_="">
    <xsd:import namespace="http://schemas.microsoft.com/sharepoint/v3"/>
    <xsd:import namespace="0c2efb0c-3ff6-4c7e-a1d6-f376dd71eea1"/>
    <xsd:import namespace="34a554e3-416f-4199-a8f2-400e8c80a8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efb0c-3ff6-4c7e-a1d6-f376dd71ee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a554e3-416f-4199-a8f2-400e8c80a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3EC24F-44F0-4E6B-9C33-2F9973681F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307DEF-D54D-4956-848A-817B3F43A4D2}"/>
</file>

<file path=customXml/itemProps3.xml><?xml version="1.0" encoding="utf-8"?>
<ds:datastoreItem xmlns:ds="http://schemas.openxmlformats.org/officeDocument/2006/customXml" ds:itemID="{8B0394CD-E166-49AE-A8A7-EEE1A1A9E6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9C59CFE-E84F-4A1E-A629-1FD253974B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 Name</vt:lpstr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 Name</dc:title>
  <dc:subject/>
  <dc:creator>Jenny Wong</dc:creator>
  <cp:keywords/>
  <cp:lastModifiedBy>Kim Field</cp:lastModifiedBy>
  <cp:revision>13</cp:revision>
  <dcterms:created xsi:type="dcterms:W3CDTF">2021-03-19T18:04:00Z</dcterms:created>
  <dcterms:modified xsi:type="dcterms:W3CDTF">2021-03-19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7-09T00:00:00Z</vt:filetime>
  </property>
  <property fmtid="{D5CDD505-2E9C-101B-9397-08002B2CF9AE}" pid="5" name="ContentTypeId">
    <vt:lpwstr>0x0101007B3DA523B50B7240B09F2730D5E58B36</vt:lpwstr>
  </property>
  <property fmtid="{D5CDD505-2E9C-101B-9397-08002B2CF9AE}" pid="6" name="Order">
    <vt:r8>13000</vt:r8>
  </property>
</Properties>
</file>